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้อง</w:t>
      </w:r>
      <w:r>
        <w:t xml:space="preserve"> </w:t>
      </w:r>
      <w:r>
        <w:t xml:space="preserve">5348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ันดับแรก เด็ก ๆ ต้องเชขึ้นมา หนก่อนเราทำตอนนี้ class เด็ก ๆ เราจะนำภาพต่อเนื่องเจมีหรือยังคะ ใครยังไม่มี มีหรือยังคะ มีแล้วนะ เพราะหนก่อนเราน่าจะทพส่วนนี้แล้ว สิ่งที่จะต้องตรงส่วนนี้ ส่วนต่อมา ที่จะเช็กนะคะ กับ movie_ spite.update มาใช้ ต้อง Key เพิ่มนะคะ การแสดงผลไว้ เห็นไหมคะ ว่าupdate ก็จะอยู่ในส่วนของ # เวลาแก้ เราจะได้เช็กได้ว่า มันผิดไปลอง ก๊อบไฟล์นี้ ไปแก้ถ้าใครมีครบนะคะ ถ้าใครที่ขึ้นนะ มันต้องขก็ได้ แมวเป็น แมวผอม ๆ ถ้าใครทำได้เห็นไหม เพราะเราเลือกภาพที่เป็น spriteให้บอกว่าตรงไหน ที่เร็วมาก มันน่าจะมี Error ตของมิ่ง ตัว bgx บรรทัดทเห็นไหม นึกออกไหมลูก เห็นหรือเปลแล้วก็กด Ctrl + X แล้วก็ Ctrl + V กด Ctrl + V ให้เด็ก ๆ กด Ctrl + B ทุกคทำไมขึ้นแบบนี้ล่ะ seมันไปอยู่ตรงตำแหน่งบรรทัดต่อมา คำสั่ง ตัว Clock ตัวนี้ ที่เป็นตัวใหญ่หมายถึง มากี้ดูนะคะ เวลา Codตัวที่ 2 sprite S ตัวดตัวที่ 2 ต้องใช้ S ตัวหใตัวเล็กเห็นไหมคะ ตัวที่ 2 ว่า use tabs อะไรก่อนหน้า Line ที่ เพื่อให้บรรทัดนั้นน่ะ นี่เห็นไหม เห็นไหม มันจะจัด Tab อัCtrl + B นี่ มันเด็ก ๆ ไปใช้วิธีกด Sเห็นไหมคะ ที่พอทำ Tab มัยทีนี้บางคน บางคนดูในหน้าจอ มันก็จะใหญ่ขึ้น ใช่ไหมคะ มัรไปเมื่อกี้นะคะ ก็คือลบ ลบแล้วกด Enter ทีละคนนะ paint open with paint ปุก็ไปแก้ทุกตัวเลยนะคะ จะได้ไมเห็นไหม ตรง เพราะฉะนั้น เปิดไฟล์เราทุออกทำอย่างไรคะ จำได้ไหม ใน Gpอย่างนั้น มิ่งดูนะคะ ถ้แล้วก๊อบจะงก็คือคำสั่งนี้ค่ะ อยู่ไหนนะ มันมี 2 นี่ ลบออกอันหนึ่ง ลบหนึ่ตัวหน้าไม่ต้องลบนะ เพราะเป็นขอนี่ โอเค แล้วก็ไม่ใช่มาใส่ชื่อ ไหนนะ จะอยู่ตรงบรรทัดที่ล่0. ไม่ใชา่ 0 , แก้คอมม่า เอาคอมม่าออก ระยะเวลาทีา่เทีนี้ เปิด บางคนจะมีบรรทัดกบรรทัดที่เท่าไร C Clock เห็นไหมันก็จะบอกตำแหน่ง ให้ดูบรรทักต้องกดอะไรคะ กด Tab ไม่ต้องบอกก็รู้ มันคือ ตัว s ลบออกล๓นั่นไง ลองกดแป้น ไม่เคลื่แย pygame.init 65 นี่ไง ต้องจำด้วย ชื่อตัวการ์ตลูกศรนี่ไง ทีนี้ รูปตัตัวที่ 4 ตัวที่ 5 นกตัวที่ 1 ตัวใหญ่ ตัสกุ้งลองเอาชื่อนี้ นี่ เรามี 2 ไฟล์ ใช่ไหม rd แก้ทุกอันเลยมิ่งก๊อบมาหมดแล้วใช่ไคือขนาดรูปที่เราจะใส่เข้าไปก่อน โอเค แล้วก็เหมือนเดิม ก๊อบให้ตError หรือ ทำไมบรรทัดนี้ เดี๋ยวนะ ขอดูนามสกุล png เหมือนตทุกอันเลย แก้ทุกอันเลย โอเคมัน… เลือก speed speed เห็นไหม เดี๋ยว มิ่งเอาอันนี้ขึ้นไปเลยตรง เห็นไหม ct แสดงผล เท่ากับ ทีนี้ ทำไมรูปมีLine 80 ใช้ตัวเล็กลูก Ctชื่ออะไรนะ Background ทีละคนนะคะ 0ใจเย็น ๆ นะคะ True run_animate เห็นไหมคะ ต่อจาก บรรทัดนี้นะคะ ใส่บรรทักมัน ใครที่แก้แล้ว ตัวลหรือพิมพ์ตัวนี้ Py0พิมพ์ตรงนี้จนถึงคำว่า ใส่ค่าตัวเลข เห็นไหมคะ c;ให้เงื่อนไขอาจจะไม่เหมือนกันกสังเกตนะคะ เพราะรูปแต่ถ้าเีรามีรูปืแล้วเอาภาพข้าวหตรงต้นภาพ วิธีการก็คือ ถ้ยนึกออกไหใ เพราะฉะนั้น ขึ สี ไม่เปิดให้อีก จะเอามาใช้ เหมือนตำแหน่งของภาพ เริ่มจ้มันก็จะมาเริ่มต่อจากตรงนี้สีโดยรวมน่ะ เพราะถ้าเอาต้นไแต่โดยปกติเวลาเขาทำของใครยังไม่ออกนี่ ลักษณะของภาพที่จะเอามาใช้ด้วย เหลือใครยังไม่ออก มิ่งน่ะ ออกไหไม่ขึ้นอะไรเลย เป็นเหมือนมิ้ง13206 ปี 2 กุญแจอยู่กับไอ้เก๋ เขาไปอยู่ข้างล่างให้แก้ตรงนี้อีกนิดขอโทษที พิมพ์ rumปุ๊บ แล้วก็ตรงนี้ rpที่ยังไม่ออก เพราะอะไร หมดเลย แต่ภาพไมาเมี bg tranfrpลองรันดู เช็กด้วย 82 บรรทัดเท่านั้นดองนะคะ นะคะ โอเค ที่ไม่… ที่ออกแล้วเช็กไป โอเคค่ะ ขอบคุณพ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กับ Bot ห้อง 5348 การเขียนโปรแกรมภาษาคอมพิวเตอร์ อ.สุธิรา</dc:title>
  <dc:creator/>
  <cp:keywords/>
  <dcterms:created xsi:type="dcterms:W3CDTF">2023-08-23T09:28:03Z</dcterms:created>
  <dcterms:modified xsi:type="dcterms:W3CDTF">2023-08-23T09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สิงหาคม 2566 เวลา 13.00 น.</vt:lpwstr>
  </property>
  <property fmtid="{D5CDD505-2E9C-101B-9397-08002B2CF9AE}" pid="3" name="subtitle">
    <vt:lpwstr/>
  </property>
</Properties>
</file>